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e956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fb02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53668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a228dad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ad809d0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9285cf0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1bff31ea"/>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